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06D5" w:rsidRDefault="002C512D" w:rsidP="002C512D">
      <w:pPr>
        <w:pStyle w:val="Title"/>
      </w:pPr>
      <w:r>
        <w:rPr>
          <w:noProof/>
        </w:rPr>
        <mc:AlternateContent>
          <mc:Choice Requires="wps">
            <w:drawing>
              <wp:anchor distT="0" distB="0" distL="114300" distR="114300" simplePos="0" relativeHeight="251659264" behindDoc="0" locked="0" layoutInCell="1" allowOverlap="1">
                <wp:simplePos x="0" y="0"/>
                <wp:positionH relativeFrom="column">
                  <wp:posOffset>-180975</wp:posOffset>
                </wp:positionH>
                <wp:positionV relativeFrom="paragraph">
                  <wp:posOffset>495300</wp:posOffset>
                </wp:positionV>
                <wp:extent cx="691515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691515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0D16BB72"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4.25pt,39pt" to="530.25pt,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" strokecolor="black [3200]" strokeweight="1.5pt">
                <v:stroke joinstyle="miter"/>
              </v:line>
            </w:pict>
          </mc:Fallback>
        </mc:AlternateContent>
      </w:r>
      <w:r>
        <w:t>Starting Git</w:t>
      </w:r>
    </w:p>
    <w:p w:rsidR="002C512D" w:rsidRDefault="002C512D" w:rsidP="002C512D"/>
    <w:p w:rsidR="002C512D" w:rsidRDefault="00EC458F" w:rsidP="003119C1">
      <w:pPr>
        <w:pStyle w:val="Heading1"/>
      </w:pPr>
      <w:r w:rsidRPr="00890634">
        <w:t xml:space="preserve">Chapter 1 </w:t>
      </w:r>
      <w:r w:rsidRPr="003119C1">
        <w:t>Introduction</w:t>
      </w:r>
    </w:p>
    <w:p w:rsidR="00B37DFB" w:rsidRPr="00B37DFB" w:rsidRDefault="00B37DFB" w:rsidP="00B37DFB"/>
    <w:p w:rsidR="0068054D" w:rsidRPr="0068054D" w:rsidRDefault="00EC458F" w:rsidP="00EC458F">
      <w:pPr>
        <w:pStyle w:val="ListParagraph"/>
        <w:numPr>
          <w:ilvl w:val="0"/>
          <w:numId w:val="2"/>
        </w:numPr>
      </w:pPr>
      <w:r w:rsidRPr="00EC458F">
        <w:rPr>
          <w:shd w:val="clear" w:color="auto" w:fill="FFFFFF"/>
        </w:rPr>
        <w:t xml:space="preserve">Git is a </w:t>
      </w:r>
      <w:r w:rsidR="006A522A">
        <w:rPr>
          <w:shd w:val="clear" w:color="auto" w:fill="FFFFFF"/>
        </w:rPr>
        <w:t xml:space="preserve">distributed </w:t>
      </w:r>
      <w:r w:rsidR="004368D2">
        <w:rPr>
          <w:shd w:val="clear" w:color="auto" w:fill="FFFFFF"/>
        </w:rPr>
        <w:t xml:space="preserve">version </w:t>
      </w:r>
      <w:r w:rsidRPr="00EC458F">
        <w:rPr>
          <w:shd w:val="clear" w:color="auto" w:fill="FFFFFF"/>
        </w:rPr>
        <w:t>control</w:t>
      </w:r>
      <w:r w:rsidR="004368D2">
        <w:rPr>
          <w:shd w:val="clear" w:color="auto" w:fill="FFFFFF"/>
        </w:rPr>
        <w:t xml:space="preserve"> system</w:t>
      </w:r>
      <w:r w:rsidR="006A522A">
        <w:rPr>
          <w:shd w:val="clear" w:color="auto" w:fill="FFFFFF"/>
        </w:rPr>
        <w:t xml:space="preserve"> (DVCS)</w:t>
      </w:r>
      <w:r w:rsidRPr="00EC458F">
        <w:rPr>
          <w:shd w:val="clear" w:color="auto" w:fill="FFFFFF"/>
        </w:rPr>
        <w:t xml:space="preserve"> and source code management</w:t>
      </w:r>
      <w:r w:rsidR="004368D2">
        <w:rPr>
          <w:shd w:val="clear" w:color="auto" w:fill="FFFFFF"/>
        </w:rPr>
        <w:t xml:space="preserve"> software</w:t>
      </w:r>
      <w:r w:rsidRPr="00EC458F">
        <w:rPr>
          <w:shd w:val="clear" w:color="auto" w:fill="FFFFFF"/>
        </w:rPr>
        <w:t>.</w:t>
      </w:r>
    </w:p>
    <w:p w:rsidR="0068054D" w:rsidRPr="0068054D" w:rsidRDefault="0068054D" w:rsidP="0068054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054D">
        <w:rPr>
          <w:color w:val="000000" w:themeColor="text1"/>
          <w:shd w:val="clear" w:color="auto" w:fill="FFFF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e:</w:t>
      </w:r>
      <w:r w:rsidRPr="0068054D">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68054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rsion Control System (</w:t>
      </w:r>
      <w:r w:rsidRPr="00DD4569">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CS</w:t>
      </w:r>
      <w:r w:rsidRPr="0068054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is a software that helps software developers to work together and maintain a complete history of their work.</w:t>
      </w:r>
    </w:p>
    <w:p w:rsidR="0068054D" w:rsidRPr="0068054D" w:rsidRDefault="0068054D" w:rsidP="0068054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054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sted below are the functions of a </w:t>
      </w:r>
      <w:r w:rsidRPr="00DD4569">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CS</w:t>
      </w:r>
      <w:r w:rsidRPr="0068054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68054D" w:rsidRPr="0068054D" w:rsidRDefault="0068054D" w:rsidP="0068054D">
      <w:pPr>
        <w:pStyle w:val="ListParagraph"/>
        <w:numPr>
          <w:ilvl w:val="0"/>
          <w:numId w:val="5"/>
        </w:numPr>
        <w:rPr>
          <w:rFonts w:eastAsia="Times New Roman" w:cs="Times New Roman"/>
          <w:color w:val="000000" w:themeColor="text1"/>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054D">
        <w:rPr>
          <w:rFonts w:eastAsia="Times New Roman" w:cs="Times New Roman"/>
          <w:color w:val="000000" w:themeColor="text1"/>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lows developers to work simultaneously.</w:t>
      </w:r>
    </w:p>
    <w:p w:rsidR="0068054D" w:rsidRPr="0068054D" w:rsidRDefault="0068054D" w:rsidP="0068054D">
      <w:pPr>
        <w:pStyle w:val="ListParagraph"/>
        <w:numPr>
          <w:ilvl w:val="0"/>
          <w:numId w:val="5"/>
        </w:numPr>
        <w:rPr>
          <w:rFonts w:eastAsia="Times New Roman" w:cs="Times New Roman"/>
          <w:color w:val="000000" w:themeColor="text1"/>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054D">
        <w:rPr>
          <w:rFonts w:eastAsia="Times New Roman" w:cs="Times New Roman"/>
          <w:color w:val="000000" w:themeColor="text1"/>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oes not allow overwriting each other’s changes.</w:t>
      </w:r>
    </w:p>
    <w:p w:rsidR="004368D2" w:rsidRPr="0068054D" w:rsidRDefault="0068054D" w:rsidP="0068054D">
      <w:pPr>
        <w:pStyle w:val="ListParagraph"/>
        <w:numPr>
          <w:ilvl w:val="0"/>
          <w:numId w:val="5"/>
        </w:numPr>
        <w:rPr>
          <w:rFonts w:eastAsia="Times New Roman" w:cs="Times New Roman"/>
          <w:color w:val="000000" w:themeColor="text1"/>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8054D">
        <w:rPr>
          <w:rFonts w:eastAsia="Times New Roman" w:cs="Times New Roman"/>
          <w:color w:val="000000" w:themeColor="text1"/>
          <w:sz w:val="21"/>
          <w:szCs w:val="2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tains a history of every version.</w:t>
      </w:r>
    </w:p>
    <w:p w:rsidR="00EC458F" w:rsidRPr="0071647B" w:rsidRDefault="00EC458F" w:rsidP="00EC458F">
      <w:pPr>
        <w:pStyle w:val="ListParagraph"/>
        <w:numPr>
          <w:ilvl w:val="0"/>
          <w:numId w:val="2"/>
        </w:numPr>
      </w:pPr>
      <w:r w:rsidRPr="00EC458F">
        <w:rPr>
          <w:shd w:val="clear" w:color="auto" w:fill="FFFFFF"/>
        </w:rPr>
        <w:t>Git was initially designed and developed by Linus Torvalds.</w:t>
      </w:r>
    </w:p>
    <w:p w:rsidR="0071647B" w:rsidRDefault="003119C1" w:rsidP="003119C1">
      <w:pPr>
        <w:pStyle w:val="Heading1"/>
      </w:pPr>
      <w:r>
        <w:t xml:space="preserve">Chapter 2 </w:t>
      </w:r>
      <w:r w:rsidR="00FE1849">
        <w:t>First Time Installation</w:t>
      </w:r>
    </w:p>
    <w:p w:rsidR="00FE1849" w:rsidRPr="00FE1849" w:rsidRDefault="00FE1849" w:rsidP="00FE1849">
      <w:pPr>
        <w:pStyle w:val="ListParagraph"/>
        <w:numPr>
          <w:ilvl w:val="0"/>
          <w:numId w:val="6"/>
        </w:numPr>
      </w:pPr>
      <w:r>
        <w:t xml:space="preserve">With help of NPM as </w:t>
      </w:r>
      <w:r w:rsidRPr="00DD4569">
        <w:rPr>
          <w:rFonts w:ascii="Courier New" w:hAnsi="Courier New" w:cs="Courier New"/>
          <w:noProof/>
          <w:color w:val="4D4D4D"/>
          <w:shd w:val="clear" w:color="auto" w:fill="F0F0F0"/>
        </w:rPr>
        <w:t>npm</w:t>
      </w:r>
      <w:r>
        <w:rPr>
          <w:rFonts w:ascii="Courier New" w:hAnsi="Courier New" w:cs="Courier New"/>
          <w:color w:val="4D4D4D"/>
          <w:shd w:val="clear" w:color="auto" w:fill="F0F0F0"/>
        </w:rPr>
        <w:t> install git-download</w:t>
      </w:r>
      <w:r w:rsidR="00F07F9F">
        <w:rPr>
          <w:rFonts w:ascii="Courier New" w:hAnsi="Courier New" w:cs="Courier New"/>
          <w:color w:val="4D4D4D"/>
          <w:shd w:val="clear" w:color="auto" w:fill="F0F0F0"/>
        </w:rPr>
        <w:t xml:space="preserve"> --save</w:t>
      </w:r>
    </w:p>
    <w:p w:rsidR="00FE1849" w:rsidRDefault="00015B83" w:rsidP="00FE1849">
      <w:pPr>
        <w:pStyle w:val="ListParagraph"/>
        <w:numPr>
          <w:ilvl w:val="0"/>
          <w:numId w:val="6"/>
        </w:numPr>
      </w:pPr>
      <w:r>
        <w:t xml:space="preserve">After that, you have to set </w:t>
      </w:r>
      <w:r w:rsidRPr="00DD4569">
        <w:rPr>
          <w:noProof/>
        </w:rPr>
        <w:t>global</w:t>
      </w:r>
      <w:r>
        <w:t xml:space="preserve"> </w:t>
      </w:r>
      <w:r w:rsidRPr="00DD4569">
        <w:rPr>
          <w:noProof/>
        </w:rPr>
        <w:t>variable</w:t>
      </w:r>
      <w:r w:rsidR="00DD4569">
        <w:rPr>
          <w:noProof/>
        </w:rPr>
        <w:t>s</w:t>
      </w:r>
      <w:r>
        <w:t xml:space="preserve"> such as user Name and Email with following commands.</w:t>
      </w:r>
    </w:p>
    <w:p w:rsidR="00015B83" w:rsidRPr="00015B83" w:rsidRDefault="00015B83" w:rsidP="00015B83">
      <w:pPr>
        <w:pStyle w:val="ListParagraph"/>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15B8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t config --global user.name “Your User Name”</w:t>
      </w:r>
    </w:p>
    <w:p w:rsidR="00015B83" w:rsidRPr="00015B83" w:rsidRDefault="00015B83" w:rsidP="00015B83">
      <w:pPr>
        <w:pStyle w:val="ListParagraph"/>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15B8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git config --global </w:t>
      </w:r>
      <w:proofErr w:type="spellStart"/>
      <w:r w:rsidRPr="00015B8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r.email</w:t>
      </w:r>
      <w:proofErr w:type="spellEnd"/>
      <w:r w:rsidRPr="00015B8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Your Email in git”</w:t>
      </w:r>
    </w:p>
    <w:p w:rsidR="00015B83" w:rsidRPr="00015B83" w:rsidRDefault="00015B83" w:rsidP="00015B83">
      <w:pPr>
        <w:pStyle w:val="ListParagraph"/>
        <w:numPr>
          <w:ilvl w:val="0"/>
          <w:numId w:val="6"/>
        </w:num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t xml:space="preserve">To see your git configuration, use </w:t>
      </w:r>
      <w:r w:rsidRPr="00015B8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t config --list</w:t>
      </w:r>
      <w:r w:rsidR="00EB431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C07ADD" w:rsidRDefault="00C07ADD" w:rsidP="00C07ADD">
      <w:pPr>
        <w:pStyle w:val="ListParagraph"/>
        <w:numPr>
          <w:ilvl w:val="0"/>
          <w:numId w:val="6"/>
        </w:numPr>
      </w:pPr>
      <w:r>
        <w:t>To get details of any command, use git “command-name” --help. i.e. git config –help.</w:t>
      </w:r>
    </w:p>
    <w:p w:rsidR="00975AFD" w:rsidRDefault="00975AFD" w:rsidP="00975AFD">
      <w:pPr>
        <w:pStyle w:val="ListParagraph"/>
      </w:pPr>
    </w:p>
    <w:p w:rsidR="00C07ADD" w:rsidRDefault="00BB73E8" w:rsidP="00BB73E8">
      <w:pPr>
        <w:pStyle w:val="Heading1"/>
      </w:pPr>
      <w:r>
        <w:lastRenderedPageBreak/>
        <w:t>Chapter 3 Creating Repository For your existing project</w:t>
      </w:r>
    </w:p>
    <w:p w:rsidR="00BB73E8" w:rsidRDefault="00BB73E8" w:rsidP="00BB73E8">
      <w:pPr>
        <w:pStyle w:val="ListParagraph"/>
        <w:numPr>
          <w:ilvl w:val="0"/>
          <w:numId w:val="7"/>
        </w:numPr>
      </w:pPr>
      <w:r>
        <w:t xml:space="preserve">Go to project directory, use command git </w:t>
      </w:r>
      <w:proofErr w:type="spellStart"/>
      <w:r>
        <w:t>init.</w:t>
      </w:r>
      <w:proofErr w:type="spellEnd"/>
      <w:r>
        <w:t xml:space="preserve"> It will create a .git folder in your project.</w:t>
      </w:r>
    </w:p>
    <w:p w:rsidR="00BB73E8" w:rsidRDefault="00BB73E8" w:rsidP="004E616B">
      <w:pPr>
        <w:pStyle w:val="ListParagraph"/>
      </w:pPr>
      <w:r>
        <w:rPr>
          <w:noProof/>
        </w:rPr>
        <w:drawing>
          <wp:inline distT="0" distB="0" distL="0" distR="0">
            <wp:extent cx="4552950" cy="3895725"/>
            <wp:effectExtent l="0" t="0" r="0" b="9525"/>
            <wp:docPr id="2" name="Picture 2" descr="Git Tut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t Tutorial"/>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52950" cy="3895725"/>
                    </a:xfrm>
                    <a:prstGeom prst="rect">
                      <a:avLst/>
                    </a:prstGeom>
                    <a:noFill/>
                    <a:ln>
                      <a:noFill/>
                    </a:ln>
                  </pic:spPr>
                </pic:pic>
              </a:graphicData>
            </a:graphic>
          </wp:inline>
        </w:drawing>
      </w:r>
    </w:p>
    <w:p w:rsidR="00000319" w:rsidRDefault="004E616B" w:rsidP="004E616B">
      <w:pPr>
        <w:pStyle w:val="ListParagraph"/>
        <w:numPr>
          <w:ilvl w:val="0"/>
          <w:numId w:val="7"/>
        </w:numPr>
      </w:pPr>
      <w:r>
        <w:t>Here Working Area can be understood as local repository and Staging Area is place, where you have to dec</w:t>
      </w:r>
      <w:r w:rsidR="00000319">
        <w:t>ide which file you should commit to Git Repository.</w:t>
      </w:r>
    </w:p>
    <w:p w:rsidR="004E616B" w:rsidRPr="00BB73E8" w:rsidRDefault="00286EC6" w:rsidP="004E616B">
      <w:pPr>
        <w:pStyle w:val="ListParagraph"/>
        <w:numPr>
          <w:ilvl w:val="0"/>
          <w:numId w:val="7"/>
        </w:numPr>
      </w:pPr>
      <w:r>
        <w:t xml:space="preserve">To get status for your Working directory to git directory, use </w:t>
      </w:r>
      <w:r w:rsidRPr="00CE0D54">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t status</w:t>
      </w:r>
      <w:r>
        <w:t xml:space="preserve">. It will list all the files that have not </w:t>
      </w:r>
      <w:r w:rsidR="00FB50BF">
        <w:t>committed</w:t>
      </w:r>
      <w:r>
        <w:t xml:space="preserve"> yet</w:t>
      </w:r>
      <w:r w:rsidR="00FB50BF">
        <w:t>,</w:t>
      </w:r>
      <w:r>
        <w:t xml:space="preserve"> or changed since from your last commit.</w:t>
      </w:r>
    </w:p>
    <w:p w:rsidR="00C07ADD" w:rsidRDefault="00367FC6" w:rsidP="00367FC6">
      <w:pPr>
        <w:pStyle w:val="ListParagraph"/>
        <w:numPr>
          <w:ilvl w:val="0"/>
          <w:numId w:val="7"/>
        </w:numPr>
      </w:pPr>
      <w:r>
        <w:t>To add whole project for commit, use git add -A.</w:t>
      </w:r>
    </w:p>
    <w:p w:rsidR="00367FC6" w:rsidRDefault="00367FC6" w:rsidP="00367FC6">
      <w:pPr>
        <w:pStyle w:val="ListParagraph"/>
        <w:numPr>
          <w:ilvl w:val="0"/>
          <w:numId w:val="7"/>
        </w:numPr>
      </w:pPr>
      <w:r>
        <w:t xml:space="preserve">To add an individual file, use git add </w:t>
      </w:r>
      <w:r w:rsidR="002D23DD">
        <w:t>filename</w:t>
      </w:r>
      <w:r w:rsidR="00585970">
        <w:t>.</w:t>
      </w:r>
    </w:p>
    <w:p w:rsidR="00585970" w:rsidRDefault="00E1790D" w:rsidP="00367FC6">
      <w:pPr>
        <w:pStyle w:val="ListParagraph"/>
        <w:numPr>
          <w:ilvl w:val="0"/>
          <w:numId w:val="7"/>
        </w:numPr>
      </w:pPr>
      <w:r>
        <w:t xml:space="preserve">For removing files from staging Area, use command git reset filename. </w:t>
      </w:r>
    </w:p>
    <w:p w:rsidR="00BB22B6" w:rsidRDefault="00BB22B6" w:rsidP="00367FC6">
      <w:pPr>
        <w:pStyle w:val="ListParagraph"/>
        <w:numPr>
          <w:ilvl w:val="0"/>
          <w:numId w:val="7"/>
        </w:numPr>
      </w:pPr>
      <w:r>
        <w:t>For removing all, use command git reset.</w:t>
      </w:r>
    </w:p>
    <w:p w:rsidR="00006460" w:rsidRDefault="00006460" w:rsidP="00367FC6">
      <w:pPr>
        <w:pStyle w:val="ListParagraph"/>
        <w:numPr>
          <w:ilvl w:val="0"/>
          <w:numId w:val="7"/>
        </w:numPr>
      </w:pPr>
      <w:r>
        <w:t>For any file that you don’t want in your git repository, create file named ‘.</w:t>
      </w:r>
      <w:proofErr w:type="spellStart"/>
      <w:r>
        <w:t>gitignore</w:t>
      </w:r>
      <w:proofErr w:type="spellEnd"/>
      <w:r>
        <w:t xml:space="preserve">’ </w:t>
      </w:r>
      <w:r w:rsidR="0023758B">
        <w:t>text file</w:t>
      </w:r>
      <w:r>
        <w:t xml:space="preserve">. Here </w:t>
      </w:r>
      <w:r w:rsidR="00910A5B">
        <w:t>you have to list those files by relative path.</w:t>
      </w:r>
    </w:p>
    <w:p w:rsidR="00910A5B" w:rsidRDefault="00910A5B" w:rsidP="00062EDC">
      <w:pPr>
        <w:pStyle w:val="ListParagraph"/>
      </w:pPr>
    </w:p>
    <w:p w:rsidR="00062EDC" w:rsidRDefault="00062EDC" w:rsidP="00062EDC">
      <w:pPr>
        <w:pStyle w:val="ListParagraph"/>
      </w:pPr>
    </w:p>
    <w:p w:rsidR="00062EDC" w:rsidRDefault="00062EDC" w:rsidP="00062EDC">
      <w:pPr>
        <w:pStyle w:val="Heading1"/>
      </w:pPr>
      <w:r>
        <w:lastRenderedPageBreak/>
        <w:t>Chapter 4 Your first Commit</w:t>
      </w:r>
    </w:p>
    <w:p w:rsidR="001C58FE" w:rsidRDefault="001C58FE" w:rsidP="00062EDC">
      <w:pPr>
        <w:pStyle w:val="ListParagraph"/>
        <w:numPr>
          <w:ilvl w:val="0"/>
          <w:numId w:val="8"/>
        </w:numPr>
      </w:pPr>
      <w:r w:rsidRPr="001C58FE">
        <w:rPr>
          <w:noProof/>
        </w:rPr>
        <w:t>First</w:t>
      </w:r>
      <w:r>
        <w:rPr>
          <w:noProof/>
        </w:rPr>
        <w:t>,</w:t>
      </w:r>
      <w:r>
        <w:t xml:space="preserve"> create a remote repository to </w:t>
      </w:r>
      <w:hyperlink r:id="rId7" w:history="1">
        <w:r w:rsidRPr="00DA4629">
          <w:rPr>
            <w:rStyle w:val="Hyperlink"/>
          </w:rPr>
          <w:t>https://github.com</w:t>
        </w:r>
      </w:hyperlink>
      <w:r>
        <w:t xml:space="preserve">. </w:t>
      </w:r>
      <w:r w:rsidR="00B26A31">
        <w:t>Signup</w:t>
      </w:r>
      <w:r>
        <w:t xml:space="preserve"> and create repository for your project.</w:t>
      </w:r>
    </w:p>
    <w:p w:rsidR="001C58FE" w:rsidRDefault="001C58FE" w:rsidP="00062EDC">
      <w:pPr>
        <w:pStyle w:val="ListParagraph"/>
        <w:numPr>
          <w:ilvl w:val="0"/>
          <w:numId w:val="8"/>
        </w:numPr>
      </w:pPr>
      <w:r>
        <w:t xml:space="preserve">After creating repository, you will get a </w:t>
      </w:r>
      <w:r w:rsidR="00B26A31">
        <w:rPr>
          <w:noProof/>
        </w:rPr>
        <w:t>URL</w:t>
      </w:r>
      <w:r>
        <w:t xml:space="preserve">. This </w:t>
      </w:r>
      <w:r w:rsidR="00B26A31">
        <w:rPr>
          <w:noProof/>
        </w:rPr>
        <w:t>URL</w:t>
      </w:r>
      <w:r>
        <w:t xml:space="preserve"> is used for commit</w:t>
      </w:r>
      <w:r w:rsidR="003B2E70">
        <w:t>.</w:t>
      </w:r>
    </w:p>
    <w:p w:rsidR="00C87CC5" w:rsidRPr="00394C0A" w:rsidRDefault="00B26A31" w:rsidP="00394C0A">
      <w:pPr>
        <w:pStyle w:val="ListParagraph"/>
        <w:numPr>
          <w:ilvl w:val="0"/>
          <w:numId w:val="8"/>
        </w:numPr>
      </w:pPr>
      <w:r>
        <w:t xml:space="preserve">For adding your remote repository for your project, use command </w:t>
      </w:r>
      <w:r w:rsidRPr="00E755D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t remote add origin ‘</w:t>
      </w:r>
      <w:r w:rsidR="00E755D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r Repository URL</w:t>
      </w:r>
      <w:r w:rsidRPr="00E755D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C40C1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C87CC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C87CC5" w:rsidRPr="00C87CC5">
        <w:t xml:space="preserve">If any remote origin already </w:t>
      </w:r>
      <w:r w:rsidR="00394C0A" w:rsidRPr="00C87CC5">
        <w:t>exists</w:t>
      </w:r>
      <w:r w:rsidR="00C87CC5" w:rsidRPr="00C87CC5">
        <w:t xml:space="preserve">, then remove it by </w:t>
      </w:r>
      <w:r w:rsidR="00C87CC5">
        <w:t>git remote remove origin.</w:t>
      </w:r>
    </w:p>
    <w:p w:rsidR="00062EDC" w:rsidRDefault="00E00B8A" w:rsidP="00062EDC">
      <w:pPr>
        <w:pStyle w:val="ListParagraph"/>
        <w:numPr>
          <w:ilvl w:val="0"/>
          <w:numId w:val="8"/>
        </w:numPr>
      </w:pPr>
      <w:r>
        <w:t xml:space="preserve">For each commit to </w:t>
      </w:r>
      <w:r w:rsidRPr="00DD4569">
        <w:rPr>
          <w:noProof/>
        </w:rPr>
        <w:t>git</w:t>
      </w:r>
      <w:r>
        <w:t>, you have to leave a message regarding what changes are made to these files. These messages help</w:t>
      </w:r>
      <w:r w:rsidR="00361FDA">
        <w:t xml:space="preserve"> developer to keep track of versions.</w:t>
      </w:r>
    </w:p>
    <w:p w:rsidR="00194D02" w:rsidRDefault="00194D02" w:rsidP="00062EDC">
      <w:pPr>
        <w:pStyle w:val="ListParagraph"/>
        <w:numPr>
          <w:ilvl w:val="0"/>
          <w:numId w:val="8"/>
        </w:numPr>
      </w:pPr>
      <w:r>
        <w:t>For your commit, use command git commit -m</w:t>
      </w:r>
      <w:r w:rsidR="000A37E3">
        <w:t xml:space="preserve"> “your message”</w:t>
      </w:r>
      <w:r>
        <w:t>.</w:t>
      </w:r>
      <w:r w:rsidR="0091482D">
        <w:t xml:space="preserve"> Now if you check status, you will find a message as ‘Nothing to commit your working directory is clean’.</w:t>
      </w:r>
    </w:p>
    <w:p w:rsidR="00F60CF2" w:rsidRDefault="00F60CF2" w:rsidP="00062EDC">
      <w:pPr>
        <w:pStyle w:val="ListParagraph"/>
        <w:numPr>
          <w:ilvl w:val="0"/>
          <w:numId w:val="8"/>
        </w:numPr>
      </w:pPr>
      <w:r>
        <w:t>To get details</w:t>
      </w:r>
      <w:r w:rsidR="00E83E30">
        <w:t xml:space="preserve"> about</w:t>
      </w:r>
      <w:r>
        <w:t xml:space="preserve"> last commit, use command git log.</w:t>
      </w:r>
      <w:r w:rsidR="009326A4">
        <w:t xml:space="preserve"> It will give you a brief about your last commits</w:t>
      </w:r>
      <w:r w:rsidR="00616BB6">
        <w:t>.</w:t>
      </w:r>
      <w:r>
        <w:t xml:space="preserve"> </w:t>
      </w:r>
    </w:p>
    <w:p w:rsidR="00A863D6" w:rsidRDefault="00A863D6" w:rsidP="00062EDC">
      <w:pPr>
        <w:pStyle w:val="ListParagraph"/>
        <w:numPr>
          <w:ilvl w:val="0"/>
          <w:numId w:val="8"/>
        </w:numPr>
      </w:pPr>
      <w:r>
        <w:t xml:space="preserve">For </w:t>
      </w:r>
      <w:r w:rsidR="0069371B">
        <w:t>pushing the committed data, use command git push -u origin master</w:t>
      </w:r>
      <w:r w:rsidR="001C58FE">
        <w:t>.</w:t>
      </w:r>
      <w:r w:rsidR="002622E4">
        <w:t xml:space="preserve"> </w:t>
      </w:r>
      <w:r w:rsidR="002622E4" w:rsidRPr="00CA7C5D">
        <w:rPr>
          <w:noProof/>
        </w:rPr>
        <w:t>Here</w:t>
      </w:r>
      <w:r w:rsidR="002622E4">
        <w:t xml:space="preserve"> origin is your repository name and master is your branch.</w:t>
      </w:r>
    </w:p>
    <w:p w:rsidR="00D451F8" w:rsidRDefault="00D451F8" w:rsidP="00D451F8"/>
    <w:p w:rsidR="00941F5A" w:rsidRDefault="00941F5A" w:rsidP="00941F5A">
      <w:pPr>
        <w:pStyle w:val="Heading1"/>
      </w:pPr>
      <w:r>
        <w:t>Chapter 5 Cloning a remote repository</w:t>
      </w:r>
    </w:p>
    <w:p w:rsidR="00D72C4C" w:rsidRDefault="00372F3A" w:rsidP="00D72C4C">
      <w:pPr>
        <w:pStyle w:val="ListParagraph"/>
        <w:numPr>
          <w:ilvl w:val="0"/>
          <w:numId w:val="9"/>
        </w:numPr>
      </w:pPr>
      <w:r>
        <w:t xml:space="preserve">Cloning is a process of getting a copy </w:t>
      </w:r>
      <w:r w:rsidR="00023A7E">
        <w:t>of your repository to local machine.</w:t>
      </w:r>
    </w:p>
    <w:p w:rsidR="00023A7E" w:rsidRDefault="00023A7E" w:rsidP="00D72C4C">
      <w:pPr>
        <w:pStyle w:val="ListParagraph"/>
        <w:numPr>
          <w:ilvl w:val="0"/>
          <w:numId w:val="9"/>
        </w:numPr>
      </w:pPr>
      <w:r>
        <w:t xml:space="preserve">For cloning, use command git clone </w:t>
      </w:r>
      <w:r w:rsidRPr="00DC06D9">
        <w:rPr>
          <w:noProof/>
        </w:rPr>
        <w:t>yourRepositoryURL</w:t>
      </w:r>
      <w:r>
        <w:t>.</w:t>
      </w:r>
    </w:p>
    <w:p w:rsidR="00DC06D9" w:rsidRDefault="00DC06D9" w:rsidP="00DC06D9">
      <w:pPr>
        <w:pStyle w:val="Heading1"/>
      </w:pPr>
      <w:r>
        <w:t>Chapter 6 Update repository</w:t>
      </w:r>
    </w:p>
    <w:p w:rsidR="008820A3" w:rsidRDefault="00D47C6A" w:rsidP="00D47C6A">
      <w:pPr>
        <w:pStyle w:val="ListParagraph"/>
        <w:numPr>
          <w:ilvl w:val="0"/>
          <w:numId w:val="10"/>
        </w:numPr>
      </w:pPr>
      <w:r>
        <w:t>Use command, git diff. This command will show all changes you made. You can also use command, git status. It will list all files that you have updated since last commit.</w:t>
      </w:r>
    </w:p>
    <w:p w:rsidR="00D47C6A" w:rsidRDefault="008820A3" w:rsidP="00D47C6A">
      <w:pPr>
        <w:pStyle w:val="ListParagraph"/>
        <w:numPr>
          <w:ilvl w:val="0"/>
          <w:numId w:val="10"/>
        </w:numPr>
      </w:pPr>
      <w:r>
        <w:t>Now add these files for commit by git add -</w:t>
      </w:r>
      <w:r w:rsidR="00D003C3">
        <w:t>A, and then push them.</w:t>
      </w:r>
      <w:r w:rsidR="00D47C6A">
        <w:t xml:space="preserve"> </w:t>
      </w:r>
    </w:p>
    <w:p w:rsidR="00CA7C5D" w:rsidRDefault="00644BC6" w:rsidP="00D47C6A">
      <w:pPr>
        <w:pStyle w:val="ListParagraph"/>
        <w:numPr>
          <w:ilvl w:val="0"/>
          <w:numId w:val="10"/>
        </w:numPr>
      </w:pPr>
      <w:r>
        <w:t>It may happen that other developer</w:t>
      </w:r>
      <w:r w:rsidR="00DF7342">
        <w:t>s</w:t>
      </w:r>
      <w:r>
        <w:t xml:space="preserve"> are </w:t>
      </w:r>
      <w:r w:rsidR="00DF7342" w:rsidRPr="00E70CC4">
        <w:rPr>
          <w:noProof/>
        </w:rPr>
        <w:t>makin</w:t>
      </w:r>
      <w:r w:rsidR="00DF7342" w:rsidRPr="00DF7342">
        <w:rPr>
          <w:noProof/>
        </w:rPr>
        <w:t>g changes</w:t>
      </w:r>
      <w:r>
        <w:t xml:space="preserve"> for some feature on which your code depend.</w:t>
      </w:r>
    </w:p>
    <w:p w:rsidR="00644BC6" w:rsidRDefault="00644BC6" w:rsidP="00D47C6A">
      <w:pPr>
        <w:pStyle w:val="ListParagraph"/>
        <w:numPr>
          <w:ilvl w:val="0"/>
          <w:numId w:val="10"/>
        </w:numPr>
      </w:pPr>
      <w:r>
        <w:lastRenderedPageBreak/>
        <w:t>So</w:t>
      </w:r>
      <w:r w:rsidR="00E70CC4">
        <w:t>,</w:t>
      </w:r>
      <w:r>
        <w:t xml:space="preserve"> to </w:t>
      </w:r>
      <w:r w:rsidR="00CA7C5D">
        <w:t>get the latest copy of project, use command git pull origin master</w:t>
      </w:r>
      <w:r w:rsidR="004C1688">
        <w:t>.</w:t>
      </w:r>
    </w:p>
    <w:p w:rsidR="007C167E" w:rsidRDefault="008A0BF5" w:rsidP="008A0BF5">
      <w:pPr>
        <w:pStyle w:val="Heading1"/>
      </w:pPr>
      <w:r>
        <w:t>Chapter 7 Origin and Branch in Git</w:t>
      </w:r>
    </w:p>
    <w:p w:rsidR="004F44A5" w:rsidRPr="004F44A5" w:rsidRDefault="004F44A5" w:rsidP="00DA167C">
      <w:pPr>
        <w:pStyle w:val="ListParagraph"/>
        <w:numPr>
          <w:ilvl w:val="0"/>
          <w:numId w:val="12"/>
        </w:numPr>
      </w:pPr>
      <w:r w:rsidRPr="004F44A5">
        <w:rPr>
          <w:b/>
          <w:bCs/>
          <w:shd w:val="clear" w:color="auto" w:fill="FFFFFF"/>
        </w:rPr>
        <w:t>Git</w:t>
      </w:r>
      <w:r w:rsidRPr="004F44A5">
        <w:rPr>
          <w:shd w:val="clear" w:color="auto" w:fill="FFFFFF"/>
        </w:rPr>
        <w:t> has the concept of "remotes", which are simply URLs to other copies of your repository. When you clone another repository, </w:t>
      </w:r>
      <w:r w:rsidRPr="004F44A5">
        <w:rPr>
          <w:b/>
          <w:bCs/>
          <w:shd w:val="clear" w:color="auto" w:fill="FFFFFF"/>
        </w:rPr>
        <w:t>git</w:t>
      </w:r>
      <w:r w:rsidRPr="004F44A5">
        <w:rPr>
          <w:shd w:val="clear" w:color="auto" w:fill="FFFFFF"/>
        </w:rPr>
        <w:t> automatically creates a remote named "</w:t>
      </w:r>
      <w:r w:rsidRPr="004F44A5">
        <w:rPr>
          <w:b/>
          <w:bCs/>
          <w:shd w:val="clear" w:color="auto" w:fill="FFFFFF"/>
        </w:rPr>
        <w:t>origin</w:t>
      </w:r>
      <w:r w:rsidRPr="004F44A5">
        <w:rPr>
          <w:shd w:val="clear" w:color="auto" w:fill="FFFFFF"/>
        </w:rPr>
        <w:t>" and points to it. </w:t>
      </w:r>
      <w:r w:rsidRPr="004F44A5">
        <w:rPr>
          <w:b/>
          <w:bCs/>
          <w:shd w:val="clear" w:color="auto" w:fill="FFFFFF"/>
        </w:rPr>
        <w:t>origin</w:t>
      </w:r>
      <w:r w:rsidRPr="004F44A5">
        <w:rPr>
          <w:shd w:val="clear" w:color="auto" w:fill="FFFFFF"/>
        </w:rPr>
        <w:t> is the default alias to the URL of your remote repository.</w:t>
      </w:r>
      <w:r w:rsidR="00DA167C" w:rsidRPr="00DA167C">
        <w:rPr>
          <w:rFonts w:ascii="Arial" w:hAnsi="Arial" w:cs="Arial"/>
          <w:color w:val="242729"/>
          <w:szCs w:val="23"/>
          <w:shd w:val="clear" w:color="auto" w:fill="FFFFFF"/>
        </w:rPr>
        <w:t xml:space="preserve"> </w:t>
      </w:r>
      <w:r w:rsidR="00DA167C">
        <w:rPr>
          <w:rFonts w:ascii="Arial" w:hAnsi="Arial" w:cs="Arial"/>
          <w:color w:val="242729"/>
          <w:szCs w:val="23"/>
          <w:shd w:val="clear" w:color="auto" w:fill="FFFFFF"/>
        </w:rPr>
        <w:t>A</w:t>
      </w:r>
      <w:r w:rsidR="00DA167C">
        <w:rPr>
          <w:rFonts w:ascii="Arial" w:hAnsi="Arial" w:cs="Arial"/>
          <w:color w:val="242729"/>
          <w:szCs w:val="23"/>
          <w:shd w:val="clear" w:color="auto" w:fill="FFFFFF"/>
        </w:rPr>
        <w:t>n </w:t>
      </w:r>
      <w:r w:rsidR="00DA167C">
        <w:rPr>
          <w:rStyle w:val="Strong"/>
          <w:rFonts w:ascii="Arial" w:hAnsi="Arial" w:cs="Arial"/>
          <w:color w:val="242729"/>
          <w:szCs w:val="23"/>
          <w:bdr w:val="none" w:sz="0" w:space="0" w:color="auto" w:frame="1"/>
          <w:shd w:val="clear" w:color="auto" w:fill="FFFFFF"/>
        </w:rPr>
        <w:t>alias</w:t>
      </w:r>
      <w:r w:rsidR="00DA167C">
        <w:rPr>
          <w:rFonts w:ascii="Arial" w:hAnsi="Arial" w:cs="Arial"/>
          <w:color w:val="242729"/>
          <w:szCs w:val="23"/>
          <w:shd w:val="clear" w:color="auto" w:fill="FFFFFF"/>
        </w:rPr>
        <w:t> </w:t>
      </w:r>
      <w:r w:rsidR="00DA167C" w:rsidRPr="00DA167C">
        <w:rPr>
          <w:rFonts w:ascii="Arial" w:hAnsi="Arial" w:cs="Arial"/>
          <w:color w:val="242729"/>
          <w:szCs w:val="23"/>
          <w:shd w:val="clear" w:color="auto" w:fill="FFFFFF"/>
        </w:rPr>
        <w:t>store</w:t>
      </w:r>
      <w:r w:rsidR="00BE0AF4">
        <w:rPr>
          <w:rFonts w:ascii="Arial" w:hAnsi="Arial" w:cs="Arial"/>
          <w:color w:val="242729"/>
          <w:szCs w:val="23"/>
          <w:shd w:val="clear" w:color="auto" w:fill="FFFFFF"/>
        </w:rPr>
        <w:t>s</w:t>
      </w:r>
      <w:r w:rsidR="00DA167C" w:rsidRPr="00DA167C">
        <w:rPr>
          <w:rFonts w:ascii="Arial" w:hAnsi="Arial" w:cs="Arial"/>
          <w:color w:val="242729"/>
          <w:szCs w:val="23"/>
          <w:shd w:val="clear" w:color="auto" w:fill="FFFFFF"/>
        </w:rPr>
        <w:t xml:space="preserve"> the </w:t>
      </w:r>
      <w:r w:rsidR="00BE0AF4">
        <w:rPr>
          <w:rFonts w:ascii="Arial" w:hAnsi="Arial" w:cs="Arial"/>
          <w:noProof/>
          <w:color w:val="242729"/>
          <w:szCs w:val="23"/>
          <w:shd w:val="clear" w:color="auto" w:fill="FFFFFF"/>
        </w:rPr>
        <w:t>URL</w:t>
      </w:r>
      <w:r w:rsidR="00DA167C" w:rsidRPr="00DA167C">
        <w:rPr>
          <w:rFonts w:ascii="Arial" w:hAnsi="Arial" w:cs="Arial"/>
          <w:color w:val="242729"/>
          <w:szCs w:val="23"/>
          <w:shd w:val="clear" w:color="auto" w:fill="FFFFFF"/>
        </w:rPr>
        <w:t xml:space="preserve"> of repositories</w:t>
      </w:r>
    </w:p>
    <w:p w:rsidR="004F44A5" w:rsidRDefault="004F44A5" w:rsidP="004F44A5">
      <w:pPr>
        <w:pStyle w:val="ListParagraph"/>
        <w:numPr>
          <w:ilvl w:val="0"/>
          <w:numId w:val="12"/>
        </w:numPr>
      </w:pPr>
      <w:r>
        <w:t xml:space="preserve">Basically, a branch in git represent a particular feature. By default, </w:t>
      </w:r>
      <w:r w:rsidRPr="00DF23BC">
        <w:rPr>
          <w:noProof/>
        </w:rPr>
        <w:t>git</w:t>
      </w:r>
      <w:r>
        <w:t xml:space="preserve"> uses master branch.</w:t>
      </w:r>
    </w:p>
    <w:p w:rsidR="004F44A5" w:rsidRDefault="004F44A5" w:rsidP="004F44A5">
      <w:pPr>
        <w:pStyle w:val="ListParagraph"/>
        <w:numPr>
          <w:ilvl w:val="0"/>
          <w:numId w:val="12"/>
        </w:numPr>
      </w:pPr>
      <w:r>
        <w:t xml:space="preserve">To list all branches, use command git branch. The one followed by </w:t>
      </w:r>
      <w:r w:rsidRPr="0052014B">
        <w:rPr>
          <w:noProof/>
        </w:rPr>
        <w:t>*,</w:t>
      </w:r>
      <w:r>
        <w:t xml:space="preserve"> represents the current working branch.</w:t>
      </w:r>
    </w:p>
    <w:p w:rsidR="004F44A5" w:rsidRDefault="004F44A5" w:rsidP="004F44A5">
      <w:pPr>
        <w:pStyle w:val="ListParagraph"/>
        <w:numPr>
          <w:ilvl w:val="0"/>
          <w:numId w:val="12"/>
        </w:numPr>
      </w:pPr>
      <w:r>
        <w:t xml:space="preserve">To create a new branch, use command git branch </w:t>
      </w:r>
      <w:r w:rsidRPr="004F44A5">
        <w:rPr>
          <w:noProof/>
        </w:rPr>
        <w:t>branchName</w:t>
      </w:r>
      <w:r>
        <w:t>.</w:t>
      </w:r>
    </w:p>
    <w:p w:rsidR="004F44A5" w:rsidRDefault="004F44A5" w:rsidP="004F44A5">
      <w:pPr>
        <w:pStyle w:val="ListParagraph"/>
        <w:numPr>
          <w:ilvl w:val="0"/>
          <w:numId w:val="12"/>
        </w:numPr>
      </w:pPr>
      <w:r>
        <w:t xml:space="preserve">To select another branch, use command git checkout </w:t>
      </w:r>
      <w:r w:rsidRPr="004F44A5">
        <w:rPr>
          <w:noProof/>
        </w:rPr>
        <w:t>branchName</w:t>
      </w:r>
      <w:r>
        <w:t>.</w:t>
      </w:r>
    </w:p>
    <w:p w:rsidR="004F44A5" w:rsidRDefault="004F44A5" w:rsidP="004F44A5">
      <w:pPr>
        <w:pStyle w:val="ListParagraph"/>
        <w:numPr>
          <w:ilvl w:val="0"/>
          <w:numId w:val="12"/>
        </w:numPr>
      </w:pPr>
      <w:r>
        <w:t xml:space="preserve">Then, after </w:t>
      </w:r>
      <w:r w:rsidRPr="00A947D3">
        <w:rPr>
          <w:noProof/>
        </w:rPr>
        <w:t>updati</w:t>
      </w:r>
      <w:r>
        <w:rPr>
          <w:noProof/>
        </w:rPr>
        <w:t>ng, you can push into that branch followed by add and commit command.</w:t>
      </w:r>
    </w:p>
    <w:p w:rsidR="004F44A5" w:rsidRDefault="004F44A5" w:rsidP="004F44A5">
      <w:pPr>
        <w:pStyle w:val="ListParagraph"/>
        <w:numPr>
          <w:ilvl w:val="0"/>
          <w:numId w:val="12"/>
        </w:numPr>
      </w:pPr>
      <w:r>
        <w:t xml:space="preserve">Now to merge that branch, 3 steps are followed as </w:t>
      </w:r>
    </w:p>
    <w:p w:rsidR="004F44A5" w:rsidRDefault="00DC609D" w:rsidP="004F44A5">
      <w:pPr>
        <w:pStyle w:val="ListParagraph"/>
        <w:numPr>
          <w:ilvl w:val="0"/>
          <w:numId w:val="11"/>
        </w:numPr>
      </w:pPr>
      <w:r>
        <w:t xml:space="preserve">For locally, </w:t>
      </w:r>
      <w:r w:rsidR="004F44A5">
        <w:t>git branch --merged.</w:t>
      </w:r>
    </w:p>
    <w:p w:rsidR="004F44A5" w:rsidRDefault="002E44D4" w:rsidP="004F44A5">
      <w:pPr>
        <w:pStyle w:val="ListParagraph"/>
        <w:numPr>
          <w:ilvl w:val="0"/>
          <w:numId w:val="11"/>
        </w:numPr>
      </w:pPr>
      <w:r>
        <w:t xml:space="preserve">For remote, </w:t>
      </w:r>
      <w:r w:rsidR="004F44A5">
        <w:t xml:space="preserve">git merge </w:t>
      </w:r>
      <w:r w:rsidR="004F44A5" w:rsidRPr="004F44A5">
        <w:rPr>
          <w:noProof/>
        </w:rPr>
        <w:t>branchName</w:t>
      </w:r>
      <w:r w:rsidR="004F44A5">
        <w:t>.</w:t>
      </w:r>
    </w:p>
    <w:p w:rsidR="004F44A5" w:rsidRDefault="004F44A5" w:rsidP="004F44A5">
      <w:pPr>
        <w:pStyle w:val="ListParagraph"/>
        <w:numPr>
          <w:ilvl w:val="0"/>
          <w:numId w:val="11"/>
        </w:numPr>
      </w:pPr>
      <w:r>
        <w:t>git push origin master.</w:t>
      </w:r>
    </w:p>
    <w:p w:rsidR="004F44A5" w:rsidRDefault="004F44A5" w:rsidP="004F44A5">
      <w:pPr>
        <w:pStyle w:val="ListParagraph"/>
        <w:numPr>
          <w:ilvl w:val="0"/>
          <w:numId w:val="12"/>
        </w:numPr>
      </w:pPr>
      <w:r>
        <w:t xml:space="preserve">Now delete that branch locally as, git branch -d </w:t>
      </w:r>
      <w:r w:rsidRPr="00242664">
        <w:rPr>
          <w:noProof/>
        </w:rPr>
        <w:t>branchName</w:t>
      </w:r>
      <w:r>
        <w:t>.</w:t>
      </w:r>
    </w:p>
    <w:p w:rsidR="0096761B" w:rsidRDefault="004F44A5" w:rsidP="004F44A5">
      <w:pPr>
        <w:pStyle w:val="ListParagraph"/>
        <w:numPr>
          <w:ilvl w:val="0"/>
          <w:numId w:val="12"/>
        </w:numPr>
      </w:pPr>
      <w:r>
        <w:t>Now delete from your remote repository, use</w:t>
      </w:r>
      <w:r w:rsidR="0096761B">
        <w:t xml:space="preserve"> command</w:t>
      </w:r>
    </w:p>
    <w:p w:rsidR="004F44A5" w:rsidRDefault="004F44A5" w:rsidP="0096761B">
      <w:pPr>
        <w:pStyle w:val="ListParagraph"/>
        <w:rPr>
          <w:noProof/>
        </w:rPr>
      </w:pPr>
      <w:r>
        <w:t xml:space="preserve">git push origin </w:t>
      </w:r>
      <w:r w:rsidR="0096761B">
        <w:t xml:space="preserve">–delete </w:t>
      </w:r>
      <w:r w:rsidRPr="0096761B">
        <w:rPr>
          <w:noProof/>
        </w:rPr>
        <w:t>branchName</w:t>
      </w:r>
      <w:r w:rsidR="0096761B">
        <w:rPr>
          <w:noProof/>
        </w:rPr>
        <w:t>.</w:t>
      </w:r>
    </w:p>
    <w:p w:rsidR="001455A8" w:rsidRDefault="001455A8" w:rsidP="001455A8">
      <w:pPr>
        <w:pStyle w:val="Heading1"/>
      </w:pPr>
      <w:r>
        <w:t>Chapter 8 Final Conclusion</w:t>
      </w:r>
    </w:p>
    <w:p w:rsidR="001455A8" w:rsidRPr="00803916" w:rsidRDefault="00073766" w:rsidP="001455A8">
      <w:pPr>
        <w:pStyle w:val="ListParagraph"/>
        <w:numPr>
          <w:ilvl w:val="0"/>
          <w:numId w:val="14"/>
        </w:numPr>
        <w:rPr>
          <w:rStyle w:val="HTMLCode"/>
          <w:rFonts w:ascii="Malgun Gothic" w:eastAsiaTheme="minorHAnsi" w:hAnsi="Malgun Gothic" w:cstheme="minorBidi"/>
          <w:sz w:val="23"/>
          <w:szCs w:val="22"/>
        </w:rPr>
      </w:pPr>
      <w:r>
        <w:rPr>
          <w:rFonts w:ascii="Arial" w:hAnsi="Arial" w:cs="Arial"/>
          <w:szCs w:val="23"/>
          <w:shd w:val="clear" w:color="auto" w:fill="FFFFFF"/>
        </w:rPr>
        <w:t xml:space="preserve">For logout, </w:t>
      </w:r>
      <w:bookmarkStart w:id="0" w:name="_GoBack"/>
      <w:bookmarkEnd w:id="0"/>
      <w:r w:rsidR="001455A8" w:rsidRPr="001455A8">
        <w:rPr>
          <w:rFonts w:ascii="Arial" w:hAnsi="Arial" w:cs="Arial"/>
          <w:szCs w:val="23"/>
          <w:shd w:val="clear" w:color="auto" w:fill="FFFFFF"/>
        </w:rPr>
        <w:t xml:space="preserve">You may have to check windows credential manager and delete the </w:t>
      </w:r>
      <w:r w:rsidR="00362E00">
        <w:rPr>
          <w:rFonts w:ascii="Arial" w:hAnsi="Arial" w:cs="Arial"/>
          <w:noProof/>
          <w:szCs w:val="23"/>
          <w:shd w:val="clear" w:color="auto" w:fill="FFFFFF"/>
        </w:rPr>
        <w:t>GitH</w:t>
      </w:r>
      <w:r w:rsidR="001455A8" w:rsidRPr="00362E00">
        <w:rPr>
          <w:rFonts w:ascii="Arial" w:hAnsi="Arial" w:cs="Arial"/>
          <w:noProof/>
          <w:szCs w:val="23"/>
          <w:shd w:val="clear" w:color="auto" w:fill="FFFFFF"/>
        </w:rPr>
        <w:t>ub</w:t>
      </w:r>
      <w:r w:rsidR="001455A8" w:rsidRPr="001455A8">
        <w:rPr>
          <w:rFonts w:ascii="Arial" w:hAnsi="Arial" w:cs="Arial"/>
          <w:szCs w:val="23"/>
          <w:shd w:val="clear" w:color="auto" w:fill="FFFFFF"/>
        </w:rPr>
        <w:t xml:space="preserve"> entry under </w:t>
      </w:r>
      <w:r w:rsidR="001455A8" w:rsidRPr="001455A8">
        <w:rPr>
          <w:rStyle w:val="HTMLCode"/>
          <w:rFonts w:ascii="Consolas" w:eastAsiaTheme="majorEastAsia" w:hAnsi="Consolas"/>
          <w:color w:val="242729"/>
          <w:bdr w:val="none" w:sz="0" w:space="0" w:color="auto" w:frame="1"/>
          <w:shd w:val="clear" w:color="auto" w:fill="EFF0F1"/>
        </w:rPr>
        <w:t>control panel &gt; user accounts &gt; credential manager &gt; Windows credentials &gt; Generic credentials</w:t>
      </w:r>
      <w:r w:rsidR="0010439A">
        <w:rPr>
          <w:rStyle w:val="HTMLCode"/>
          <w:rFonts w:ascii="Consolas" w:eastAsiaTheme="majorEastAsia" w:hAnsi="Consolas"/>
          <w:color w:val="242729"/>
          <w:bdr w:val="none" w:sz="0" w:space="0" w:color="auto" w:frame="1"/>
          <w:shd w:val="clear" w:color="auto" w:fill="EFF0F1"/>
        </w:rPr>
        <w:t xml:space="preserve"> </w:t>
      </w:r>
      <w:r w:rsidR="0010439A" w:rsidRPr="0010439A">
        <w:t>to delete your git credential from local</w:t>
      </w:r>
      <w:r w:rsidR="0010439A">
        <w:rPr>
          <w:rStyle w:val="HTMLCode"/>
          <w:rFonts w:ascii="Consolas" w:eastAsiaTheme="majorEastAsia" w:hAnsi="Consolas"/>
          <w:color w:val="242729"/>
          <w:bdr w:val="none" w:sz="0" w:space="0" w:color="auto" w:frame="1"/>
          <w:shd w:val="clear" w:color="auto" w:fill="EFF0F1"/>
        </w:rPr>
        <w:t>.</w:t>
      </w:r>
    </w:p>
    <w:p w:rsidR="00803916" w:rsidRDefault="00803916" w:rsidP="00803916">
      <w:pPr>
        <w:ind w:left="360"/>
      </w:pPr>
    </w:p>
    <w:p w:rsidR="00803916" w:rsidRDefault="00803916" w:rsidP="00803916">
      <w:pPr>
        <w:ind w:left="360"/>
      </w:pPr>
    </w:p>
    <w:p w:rsidR="00803916" w:rsidRDefault="00803916" w:rsidP="00803916">
      <w:pPr>
        <w:ind w:left="360"/>
      </w:pPr>
    </w:p>
    <w:p w:rsidR="00803916" w:rsidRDefault="00803916" w:rsidP="00803916">
      <w:pPr>
        <w:pStyle w:val="Heading1"/>
        <w:shd w:val="clear" w:color="auto" w:fill="FFFFFF"/>
        <w:spacing w:before="0"/>
        <w:textAlignment w:val="baseline"/>
        <w:rPr>
          <w:rFonts w:ascii="Arial" w:hAnsi="Arial" w:cs="Arial"/>
          <w:color w:val="242729"/>
          <w:sz w:val="33"/>
          <w:szCs w:val="33"/>
        </w:rPr>
      </w:pPr>
      <w:r>
        <w:lastRenderedPageBreak/>
        <w:t xml:space="preserve">Que1. </w:t>
      </w:r>
      <w:hyperlink r:id="rId8" w:history="1">
        <w:r>
          <w:rPr>
            <w:rStyle w:val="Hyperlink"/>
            <w:rFonts w:ascii="inherit" w:hAnsi="inherit" w:cs="Arial"/>
            <w:b/>
            <w:bCs/>
            <w:color w:val="242729"/>
            <w:sz w:val="36"/>
            <w:szCs w:val="36"/>
            <w:bdr w:val="none" w:sz="0" w:space="0" w:color="auto" w:frame="1"/>
          </w:rPr>
          <w:t>Can a project have multiple origins?</w:t>
        </w:r>
      </w:hyperlink>
    </w:p>
    <w:p w:rsidR="00803916" w:rsidRDefault="00803916" w:rsidP="004F16DC">
      <w:pPr>
        <w:rPr>
          <w:shd w:val="clear" w:color="auto" w:fill="FFFFFF"/>
        </w:rPr>
      </w:pPr>
      <w:r>
        <w:t xml:space="preserve">Ans: </w:t>
      </w:r>
      <w:r w:rsidR="004F16DC">
        <w:rPr>
          <w:shd w:val="clear" w:color="auto" w:fill="FFFFFF"/>
        </w:rPr>
        <w:t>You can have as many </w:t>
      </w:r>
      <w:r w:rsidR="004F16DC">
        <w:rPr>
          <w:rStyle w:val="Emphasis"/>
          <w:rFonts w:ascii="Arial" w:hAnsi="Arial" w:cs="Arial"/>
          <w:color w:val="242729"/>
          <w:szCs w:val="23"/>
          <w:bdr w:val="none" w:sz="0" w:space="0" w:color="auto" w:frame="1"/>
          <w:shd w:val="clear" w:color="auto" w:fill="FFFFFF"/>
        </w:rPr>
        <w:t>remotes</w:t>
      </w:r>
      <w:r w:rsidR="004F16DC">
        <w:rPr>
          <w:shd w:val="clear" w:color="auto" w:fill="FFFFFF"/>
        </w:rPr>
        <w:t> as you want, but you can only have one remote named "origin". </w:t>
      </w:r>
    </w:p>
    <w:p w:rsidR="004F16DC" w:rsidRPr="004F16DC" w:rsidRDefault="004F16DC" w:rsidP="004F16DC">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shd w:val="clear" w:color="auto" w:fill="EFF0F1"/>
        </w:rPr>
      </w:pPr>
      <w:r w:rsidRPr="004F16DC">
        <w:rPr>
          <w:rFonts w:ascii="Consolas" w:eastAsia="Times New Roman" w:hAnsi="Consolas" w:cs="Courier New"/>
          <w:color w:val="242729"/>
          <w:sz w:val="20"/>
          <w:szCs w:val="20"/>
          <w:bdr w:val="none" w:sz="0" w:space="0" w:color="auto" w:frame="1"/>
          <w:shd w:val="clear" w:color="auto" w:fill="EFF0F1"/>
        </w:rPr>
        <w:t xml:space="preserve">git remote add </w:t>
      </w:r>
      <w:r w:rsidRPr="00BD3C88">
        <w:rPr>
          <w:rFonts w:ascii="Consolas" w:eastAsia="Times New Roman" w:hAnsi="Consolas" w:cs="Courier New"/>
          <w:noProof/>
          <w:color w:val="242729"/>
          <w:sz w:val="20"/>
          <w:szCs w:val="20"/>
          <w:bdr w:val="none" w:sz="0" w:space="0" w:color="auto" w:frame="1"/>
          <w:shd w:val="clear" w:color="auto" w:fill="EFF0F1"/>
        </w:rPr>
        <w:t>github</w:t>
      </w:r>
      <w:r w:rsidRPr="004F16DC">
        <w:rPr>
          <w:rFonts w:ascii="Consolas" w:eastAsia="Times New Roman" w:hAnsi="Consolas" w:cs="Courier New"/>
          <w:color w:val="242729"/>
          <w:sz w:val="20"/>
          <w:szCs w:val="20"/>
          <w:bdr w:val="none" w:sz="0" w:space="0" w:color="auto" w:frame="1"/>
          <w:shd w:val="clear" w:color="auto" w:fill="EFF0F1"/>
        </w:rPr>
        <w:t xml:space="preserve"> https://github.com/Company_Name/repository_name.git</w:t>
      </w:r>
    </w:p>
    <w:p w:rsidR="004F16DC" w:rsidRPr="004F16DC" w:rsidRDefault="004F16DC" w:rsidP="004F16DC">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shd w:val="clear" w:color="auto" w:fill="EFF0F1"/>
        </w:rPr>
      </w:pPr>
    </w:p>
    <w:p w:rsidR="004F16DC" w:rsidRPr="004F16DC" w:rsidRDefault="004F16DC" w:rsidP="004F16DC">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shd w:val="clear" w:color="auto" w:fill="EFF0F1"/>
        </w:rPr>
      </w:pPr>
      <w:r w:rsidRPr="004F16DC">
        <w:rPr>
          <w:rFonts w:ascii="Consolas" w:eastAsia="Times New Roman" w:hAnsi="Consolas" w:cs="Courier New"/>
          <w:color w:val="242729"/>
          <w:sz w:val="20"/>
          <w:szCs w:val="20"/>
          <w:bdr w:val="none" w:sz="0" w:space="0" w:color="auto" w:frame="1"/>
          <w:shd w:val="clear" w:color="auto" w:fill="EFF0F1"/>
        </w:rPr>
        <w:t xml:space="preserve"># push master to </w:t>
      </w:r>
      <w:r w:rsidR="00BD3C88">
        <w:rPr>
          <w:rFonts w:ascii="Consolas" w:eastAsia="Times New Roman" w:hAnsi="Consolas" w:cs="Courier New"/>
          <w:noProof/>
          <w:color w:val="242729"/>
          <w:sz w:val="20"/>
          <w:szCs w:val="20"/>
          <w:bdr w:val="none" w:sz="0" w:space="0" w:color="auto" w:frame="1"/>
          <w:shd w:val="clear" w:color="auto" w:fill="EFF0F1"/>
        </w:rPr>
        <w:t>GitH</w:t>
      </w:r>
      <w:r w:rsidRPr="00BD3C88">
        <w:rPr>
          <w:rFonts w:ascii="Consolas" w:eastAsia="Times New Roman" w:hAnsi="Consolas" w:cs="Courier New"/>
          <w:noProof/>
          <w:color w:val="242729"/>
          <w:sz w:val="20"/>
          <w:szCs w:val="20"/>
          <w:bdr w:val="none" w:sz="0" w:space="0" w:color="auto" w:frame="1"/>
          <w:shd w:val="clear" w:color="auto" w:fill="EFF0F1"/>
        </w:rPr>
        <w:t>ub</w:t>
      </w:r>
    </w:p>
    <w:p w:rsidR="004F16DC" w:rsidRPr="004F16DC" w:rsidRDefault="004F16DC" w:rsidP="004F16DC">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shd w:val="clear" w:color="auto" w:fill="EFF0F1"/>
        </w:rPr>
      </w:pPr>
      <w:r w:rsidRPr="004F16DC">
        <w:rPr>
          <w:rFonts w:ascii="Consolas" w:eastAsia="Times New Roman" w:hAnsi="Consolas" w:cs="Courier New"/>
          <w:color w:val="242729"/>
          <w:sz w:val="20"/>
          <w:szCs w:val="20"/>
          <w:bdr w:val="none" w:sz="0" w:space="0" w:color="auto" w:frame="1"/>
          <w:shd w:val="clear" w:color="auto" w:fill="EFF0F1"/>
        </w:rPr>
        <w:t xml:space="preserve">$ git push </w:t>
      </w:r>
      <w:r w:rsidRPr="00BD3C88">
        <w:rPr>
          <w:rFonts w:ascii="Consolas" w:eastAsia="Times New Roman" w:hAnsi="Consolas" w:cs="Courier New"/>
          <w:noProof/>
          <w:color w:val="242729"/>
          <w:sz w:val="20"/>
          <w:szCs w:val="20"/>
          <w:bdr w:val="none" w:sz="0" w:space="0" w:color="auto" w:frame="1"/>
          <w:shd w:val="clear" w:color="auto" w:fill="EFF0F1"/>
        </w:rPr>
        <w:t>github</w:t>
      </w:r>
      <w:r w:rsidRPr="004F16DC">
        <w:rPr>
          <w:rFonts w:ascii="Consolas" w:eastAsia="Times New Roman" w:hAnsi="Consolas" w:cs="Courier New"/>
          <w:color w:val="242729"/>
          <w:sz w:val="20"/>
          <w:szCs w:val="20"/>
          <w:bdr w:val="none" w:sz="0" w:space="0" w:color="auto" w:frame="1"/>
          <w:shd w:val="clear" w:color="auto" w:fill="EFF0F1"/>
        </w:rPr>
        <w:t xml:space="preserve"> master</w:t>
      </w:r>
    </w:p>
    <w:p w:rsidR="004F16DC" w:rsidRPr="004F16DC" w:rsidRDefault="004F16DC" w:rsidP="004F16DC">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shd w:val="clear" w:color="auto" w:fill="EFF0F1"/>
        </w:rPr>
      </w:pPr>
    </w:p>
    <w:p w:rsidR="004F16DC" w:rsidRPr="004F16DC" w:rsidRDefault="004F16DC" w:rsidP="004F16DC">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shd w:val="clear" w:color="auto" w:fill="EFF0F1"/>
        </w:rPr>
      </w:pPr>
      <w:r w:rsidRPr="004F16DC">
        <w:rPr>
          <w:rFonts w:ascii="Consolas" w:eastAsia="Times New Roman" w:hAnsi="Consolas" w:cs="Courier New"/>
          <w:color w:val="242729"/>
          <w:sz w:val="20"/>
          <w:szCs w:val="20"/>
          <w:bdr w:val="none" w:sz="0" w:space="0" w:color="auto" w:frame="1"/>
          <w:shd w:val="clear" w:color="auto" w:fill="EFF0F1"/>
        </w:rPr>
        <w:t xml:space="preserve"># Push my-branch to </w:t>
      </w:r>
      <w:r w:rsidRPr="00BD3C88">
        <w:rPr>
          <w:rFonts w:ascii="Consolas" w:eastAsia="Times New Roman" w:hAnsi="Consolas" w:cs="Courier New"/>
          <w:noProof/>
          <w:color w:val="242729"/>
          <w:sz w:val="20"/>
          <w:szCs w:val="20"/>
          <w:bdr w:val="none" w:sz="0" w:space="0" w:color="auto" w:frame="1"/>
          <w:shd w:val="clear" w:color="auto" w:fill="EFF0F1"/>
        </w:rPr>
        <w:t>github</w:t>
      </w:r>
      <w:r w:rsidRPr="004F16DC">
        <w:rPr>
          <w:rFonts w:ascii="Consolas" w:eastAsia="Times New Roman" w:hAnsi="Consolas" w:cs="Courier New"/>
          <w:color w:val="242729"/>
          <w:sz w:val="20"/>
          <w:szCs w:val="20"/>
          <w:bdr w:val="none" w:sz="0" w:space="0" w:color="auto" w:frame="1"/>
          <w:shd w:val="clear" w:color="auto" w:fill="EFF0F1"/>
        </w:rPr>
        <w:t xml:space="preserve"> and set it to track </w:t>
      </w:r>
      <w:r w:rsidRPr="00BD3C88">
        <w:rPr>
          <w:rFonts w:ascii="Consolas" w:eastAsia="Times New Roman" w:hAnsi="Consolas" w:cs="Courier New"/>
          <w:noProof/>
          <w:color w:val="242729"/>
          <w:sz w:val="20"/>
          <w:szCs w:val="20"/>
          <w:bdr w:val="none" w:sz="0" w:space="0" w:color="auto" w:frame="1"/>
          <w:shd w:val="clear" w:color="auto" w:fill="EFF0F1"/>
        </w:rPr>
        <w:t>github</w:t>
      </w:r>
      <w:r w:rsidRPr="004F16DC">
        <w:rPr>
          <w:rFonts w:ascii="Consolas" w:eastAsia="Times New Roman" w:hAnsi="Consolas" w:cs="Courier New"/>
          <w:color w:val="242729"/>
          <w:sz w:val="20"/>
          <w:szCs w:val="20"/>
          <w:bdr w:val="none" w:sz="0" w:space="0" w:color="auto" w:frame="1"/>
          <w:shd w:val="clear" w:color="auto" w:fill="EFF0F1"/>
        </w:rPr>
        <w:t>/my-branch</w:t>
      </w:r>
    </w:p>
    <w:p w:rsidR="004F16DC" w:rsidRPr="004F16DC" w:rsidRDefault="004F16DC" w:rsidP="004F16DC">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shd w:val="clear" w:color="auto" w:fill="EFF0F1"/>
        </w:rPr>
      </w:pPr>
      <w:r w:rsidRPr="004F16DC">
        <w:rPr>
          <w:rFonts w:ascii="Consolas" w:eastAsia="Times New Roman" w:hAnsi="Consolas" w:cs="Courier New"/>
          <w:color w:val="242729"/>
          <w:sz w:val="20"/>
          <w:szCs w:val="20"/>
          <w:bdr w:val="none" w:sz="0" w:space="0" w:color="auto" w:frame="1"/>
          <w:shd w:val="clear" w:color="auto" w:fill="EFF0F1"/>
        </w:rPr>
        <w:t xml:space="preserve">$ git push -u </w:t>
      </w:r>
      <w:r w:rsidRPr="00BD3C88">
        <w:rPr>
          <w:rFonts w:ascii="Consolas" w:eastAsia="Times New Roman" w:hAnsi="Consolas" w:cs="Courier New"/>
          <w:noProof/>
          <w:color w:val="242729"/>
          <w:sz w:val="20"/>
          <w:szCs w:val="20"/>
          <w:bdr w:val="none" w:sz="0" w:space="0" w:color="auto" w:frame="1"/>
          <w:shd w:val="clear" w:color="auto" w:fill="EFF0F1"/>
        </w:rPr>
        <w:t>github</w:t>
      </w:r>
      <w:r w:rsidRPr="004F16DC">
        <w:rPr>
          <w:rFonts w:ascii="Consolas" w:eastAsia="Times New Roman" w:hAnsi="Consolas" w:cs="Courier New"/>
          <w:color w:val="242729"/>
          <w:sz w:val="20"/>
          <w:szCs w:val="20"/>
          <w:bdr w:val="none" w:sz="0" w:space="0" w:color="auto" w:frame="1"/>
          <w:shd w:val="clear" w:color="auto" w:fill="EFF0F1"/>
        </w:rPr>
        <w:t xml:space="preserve"> my-branch</w:t>
      </w:r>
    </w:p>
    <w:p w:rsidR="004F16DC" w:rsidRPr="004F16DC" w:rsidRDefault="004F16DC" w:rsidP="004F16DC">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shd w:val="clear" w:color="auto" w:fill="EFF0F1"/>
        </w:rPr>
      </w:pPr>
    </w:p>
    <w:p w:rsidR="004F16DC" w:rsidRPr="004F16DC" w:rsidRDefault="004F16DC" w:rsidP="004F16DC">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shd w:val="clear" w:color="auto" w:fill="EFF0F1"/>
        </w:rPr>
      </w:pPr>
      <w:r w:rsidRPr="004F16DC">
        <w:rPr>
          <w:rFonts w:ascii="Consolas" w:eastAsia="Times New Roman" w:hAnsi="Consolas" w:cs="Courier New"/>
          <w:color w:val="242729"/>
          <w:sz w:val="20"/>
          <w:szCs w:val="20"/>
          <w:bdr w:val="none" w:sz="0" w:space="0" w:color="auto" w:frame="1"/>
          <w:shd w:val="clear" w:color="auto" w:fill="EFF0F1"/>
        </w:rPr>
        <w:t xml:space="preserve"># Make some existing branch track </w:t>
      </w:r>
      <w:r w:rsidRPr="00BD3C88">
        <w:rPr>
          <w:rFonts w:ascii="Consolas" w:eastAsia="Times New Roman" w:hAnsi="Consolas" w:cs="Courier New"/>
          <w:noProof/>
          <w:color w:val="242729"/>
          <w:sz w:val="20"/>
          <w:szCs w:val="20"/>
          <w:bdr w:val="none" w:sz="0" w:space="0" w:color="auto" w:frame="1"/>
          <w:shd w:val="clear" w:color="auto" w:fill="EFF0F1"/>
        </w:rPr>
        <w:t>github</w:t>
      </w:r>
      <w:r w:rsidRPr="004F16DC">
        <w:rPr>
          <w:rFonts w:ascii="Consolas" w:eastAsia="Times New Roman" w:hAnsi="Consolas" w:cs="Courier New"/>
          <w:color w:val="242729"/>
          <w:sz w:val="20"/>
          <w:szCs w:val="20"/>
          <w:bdr w:val="none" w:sz="0" w:space="0" w:color="auto" w:frame="1"/>
          <w:shd w:val="clear" w:color="auto" w:fill="EFF0F1"/>
        </w:rPr>
        <w:t xml:space="preserve"> instead of origin</w:t>
      </w:r>
    </w:p>
    <w:p w:rsidR="004F16DC" w:rsidRPr="004F16DC" w:rsidRDefault="004F16DC" w:rsidP="004F16DC">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sidRPr="004F16DC">
        <w:rPr>
          <w:rFonts w:ascii="Consolas" w:eastAsia="Times New Roman" w:hAnsi="Consolas" w:cs="Courier New"/>
          <w:color w:val="242729"/>
          <w:sz w:val="20"/>
          <w:szCs w:val="20"/>
          <w:bdr w:val="none" w:sz="0" w:space="0" w:color="auto" w:frame="1"/>
          <w:shd w:val="clear" w:color="auto" w:fill="EFF0F1"/>
        </w:rPr>
        <w:t xml:space="preserve">$ git branch --set-upstream other-branch </w:t>
      </w:r>
      <w:r w:rsidRPr="00BD3C88">
        <w:rPr>
          <w:rFonts w:ascii="Consolas" w:eastAsia="Times New Roman" w:hAnsi="Consolas" w:cs="Courier New"/>
          <w:noProof/>
          <w:color w:val="242729"/>
          <w:sz w:val="20"/>
          <w:szCs w:val="20"/>
          <w:bdr w:val="none" w:sz="0" w:space="0" w:color="auto" w:frame="1"/>
          <w:shd w:val="clear" w:color="auto" w:fill="EFF0F1"/>
        </w:rPr>
        <w:t>github</w:t>
      </w:r>
      <w:r w:rsidRPr="004F16DC">
        <w:rPr>
          <w:rFonts w:ascii="Consolas" w:eastAsia="Times New Roman" w:hAnsi="Consolas" w:cs="Courier New"/>
          <w:color w:val="242729"/>
          <w:sz w:val="20"/>
          <w:szCs w:val="20"/>
          <w:bdr w:val="none" w:sz="0" w:space="0" w:color="auto" w:frame="1"/>
          <w:shd w:val="clear" w:color="auto" w:fill="EFF0F1"/>
        </w:rPr>
        <w:t>/other-branch</w:t>
      </w:r>
    </w:p>
    <w:p w:rsidR="004F16DC" w:rsidRPr="001455A8" w:rsidRDefault="004F16DC" w:rsidP="00803916">
      <w:pPr>
        <w:ind w:left="360"/>
      </w:pPr>
    </w:p>
    <w:p w:rsidR="004F44A5" w:rsidRPr="004F44A5" w:rsidRDefault="004F44A5" w:rsidP="004F44A5"/>
    <w:p w:rsidR="00006460" w:rsidRDefault="00006460" w:rsidP="00006460">
      <w:pPr>
        <w:pStyle w:val="ListParagraph"/>
      </w:pPr>
    </w:p>
    <w:p w:rsidR="00C07ADD" w:rsidRDefault="00C07ADD" w:rsidP="00C07ADD"/>
    <w:p w:rsidR="00015B83" w:rsidRPr="00FE1849" w:rsidRDefault="00015B83" w:rsidP="00015B83">
      <w:pPr>
        <w:pStyle w:val="ListParagraph"/>
      </w:pPr>
    </w:p>
    <w:p w:rsidR="00EC458F" w:rsidRPr="00EC458F" w:rsidRDefault="00EC458F" w:rsidP="00EC458F"/>
    <w:sectPr w:rsidR="00EC458F" w:rsidRPr="00EC45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236F9"/>
    <w:multiLevelType w:val="hybridMultilevel"/>
    <w:tmpl w:val="6AE4206E"/>
    <w:lvl w:ilvl="0" w:tplc="29863EF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702C01"/>
    <w:multiLevelType w:val="multilevel"/>
    <w:tmpl w:val="A0F2D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9E524E"/>
    <w:multiLevelType w:val="hybridMultilevel"/>
    <w:tmpl w:val="45B0D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75B34"/>
    <w:multiLevelType w:val="hybridMultilevel"/>
    <w:tmpl w:val="A9CEDE18"/>
    <w:lvl w:ilvl="0" w:tplc="FD74EF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2024FD"/>
    <w:multiLevelType w:val="hybridMultilevel"/>
    <w:tmpl w:val="A18E7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C65B2"/>
    <w:multiLevelType w:val="hybridMultilevel"/>
    <w:tmpl w:val="B4A48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3E2262"/>
    <w:multiLevelType w:val="hybridMultilevel"/>
    <w:tmpl w:val="EE049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B14E48"/>
    <w:multiLevelType w:val="hybridMultilevel"/>
    <w:tmpl w:val="C0E23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7828F4"/>
    <w:multiLevelType w:val="hybridMultilevel"/>
    <w:tmpl w:val="FAD2E198"/>
    <w:lvl w:ilvl="0" w:tplc="805842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D2B1078"/>
    <w:multiLevelType w:val="hybridMultilevel"/>
    <w:tmpl w:val="A716A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BB4ED8"/>
    <w:multiLevelType w:val="hybridMultilevel"/>
    <w:tmpl w:val="FC10BB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47B6A78"/>
    <w:multiLevelType w:val="hybridMultilevel"/>
    <w:tmpl w:val="4482B9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77B0B8A"/>
    <w:multiLevelType w:val="hybridMultilevel"/>
    <w:tmpl w:val="93F6C7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993738"/>
    <w:multiLevelType w:val="hybridMultilevel"/>
    <w:tmpl w:val="C7602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1"/>
  </w:num>
  <w:num w:numId="4">
    <w:abstractNumId w:val="10"/>
  </w:num>
  <w:num w:numId="5">
    <w:abstractNumId w:val="7"/>
  </w:num>
  <w:num w:numId="6">
    <w:abstractNumId w:val="9"/>
  </w:num>
  <w:num w:numId="7">
    <w:abstractNumId w:val="4"/>
  </w:num>
  <w:num w:numId="8">
    <w:abstractNumId w:val="6"/>
  </w:num>
  <w:num w:numId="9">
    <w:abstractNumId w:val="2"/>
  </w:num>
  <w:num w:numId="10">
    <w:abstractNumId w:val="5"/>
  </w:num>
  <w:num w:numId="11">
    <w:abstractNumId w:val="8"/>
  </w:num>
  <w:num w:numId="12">
    <w:abstractNumId w:val="3"/>
  </w:num>
  <w:num w:numId="13">
    <w:abstractNumId w:val="1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3NDU3trQ0tjAxNzBU0lEKTi0uzszPAykwrAUAcEsNsiwAAAA="/>
  </w:docVars>
  <w:rsids>
    <w:rsidRoot w:val="000229EE"/>
    <w:rsid w:val="00000319"/>
    <w:rsid w:val="00006460"/>
    <w:rsid w:val="00015B83"/>
    <w:rsid w:val="000229EE"/>
    <w:rsid w:val="00023A7E"/>
    <w:rsid w:val="00062EDC"/>
    <w:rsid w:val="00073766"/>
    <w:rsid w:val="00080F15"/>
    <w:rsid w:val="000A37E3"/>
    <w:rsid w:val="0010439A"/>
    <w:rsid w:val="001129A5"/>
    <w:rsid w:val="001455A8"/>
    <w:rsid w:val="00194D02"/>
    <w:rsid w:val="001C58FE"/>
    <w:rsid w:val="00224327"/>
    <w:rsid w:val="0023758B"/>
    <w:rsid w:val="00242664"/>
    <w:rsid w:val="002622E4"/>
    <w:rsid w:val="00286EC6"/>
    <w:rsid w:val="002C512D"/>
    <w:rsid w:val="002D23DD"/>
    <w:rsid w:val="002E44D4"/>
    <w:rsid w:val="003119C1"/>
    <w:rsid w:val="00335A24"/>
    <w:rsid w:val="00361FDA"/>
    <w:rsid w:val="00362E00"/>
    <w:rsid w:val="00367FC6"/>
    <w:rsid w:val="00372F3A"/>
    <w:rsid w:val="00394C0A"/>
    <w:rsid w:val="003B2E70"/>
    <w:rsid w:val="004368D2"/>
    <w:rsid w:val="00450A3B"/>
    <w:rsid w:val="00465031"/>
    <w:rsid w:val="004B3D5E"/>
    <w:rsid w:val="004C1688"/>
    <w:rsid w:val="004E394A"/>
    <w:rsid w:val="004E616B"/>
    <w:rsid w:val="004F16DC"/>
    <w:rsid w:val="004F44A5"/>
    <w:rsid w:val="00506E22"/>
    <w:rsid w:val="0052014B"/>
    <w:rsid w:val="00585970"/>
    <w:rsid w:val="005A7C07"/>
    <w:rsid w:val="006118AC"/>
    <w:rsid w:val="00616BB6"/>
    <w:rsid w:val="00644BC6"/>
    <w:rsid w:val="0068054D"/>
    <w:rsid w:val="0069371B"/>
    <w:rsid w:val="006A522A"/>
    <w:rsid w:val="006B27CE"/>
    <w:rsid w:val="00714A19"/>
    <w:rsid w:val="0071647B"/>
    <w:rsid w:val="00770B1E"/>
    <w:rsid w:val="007C167E"/>
    <w:rsid w:val="007F3F62"/>
    <w:rsid w:val="00803916"/>
    <w:rsid w:val="008057E4"/>
    <w:rsid w:val="008820A3"/>
    <w:rsid w:val="00890634"/>
    <w:rsid w:val="008A0BF5"/>
    <w:rsid w:val="00910A5B"/>
    <w:rsid w:val="0091178B"/>
    <w:rsid w:val="0091482D"/>
    <w:rsid w:val="009326A4"/>
    <w:rsid w:val="00941F5A"/>
    <w:rsid w:val="00966105"/>
    <w:rsid w:val="0096761B"/>
    <w:rsid w:val="00975AFD"/>
    <w:rsid w:val="00A863D6"/>
    <w:rsid w:val="00A947D3"/>
    <w:rsid w:val="00AE6B0C"/>
    <w:rsid w:val="00B26A31"/>
    <w:rsid w:val="00B37DFB"/>
    <w:rsid w:val="00BB22B6"/>
    <w:rsid w:val="00BB73E8"/>
    <w:rsid w:val="00BD3C88"/>
    <w:rsid w:val="00BE0AF4"/>
    <w:rsid w:val="00C07ADD"/>
    <w:rsid w:val="00C40C1D"/>
    <w:rsid w:val="00C87CC5"/>
    <w:rsid w:val="00CA7C5D"/>
    <w:rsid w:val="00CD5BDA"/>
    <w:rsid w:val="00CE0D54"/>
    <w:rsid w:val="00D003C3"/>
    <w:rsid w:val="00D451F8"/>
    <w:rsid w:val="00D47C6A"/>
    <w:rsid w:val="00D72C4C"/>
    <w:rsid w:val="00D8515C"/>
    <w:rsid w:val="00DA06EE"/>
    <w:rsid w:val="00DA167C"/>
    <w:rsid w:val="00DB063E"/>
    <w:rsid w:val="00DC06D9"/>
    <w:rsid w:val="00DC537E"/>
    <w:rsid w:val="00DC609D"/>
    <w:rsid w:val="00DD4569"/>
    <w:rsid w:val="00DF23BC"/>
    <w:rsid w:val="00DF7342"/>
    <w:rsid w:val="00E00B8A"/>
    <w:rsid w:val="00E1790D"/>
    <w:rsid w:val="00E70CC4"/>
    <w:rsid w:val="00E755D6"/>
    <w:rsid w:val="00E83E30"/>
    <w:rsid w:val="00E91D17"/>
    <w:rsid w:val="00EB4310"/>
    <w:rsid w:val="00EC458F"/>
    <w:rsid w:val="00F07F9F"/>
    <w:rsid w:val="00F35054"/>
    <w:rsid w:val="00F60CF2"/>
    <w:rsid w:val="00F770E9"/>
    <w:rsid w:val="00F8479F"/>
    <w:rsid w:val="00FA78BC"/>
    <w:rsid w:val="00FB50BF"/>
    <w:rsid w:val="00FE18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F3AA7"/>
  <w15:chartTrackingRefBased/>
  <w15:docId w15:val="{7505CB30-B31F-4754-913B-D463BCD17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458F"/>
    <w:rPr>
      <w:rFonts w:ascii="Malgun Gothic" w:hAnsi="Malgun Gothic"/>
      <w:sz w:val="23"/>
    </w:rPr>
  </w:style>
  <w:style w:type="paragraph" w:styleId="Heading1">
    <w:name w:val="heading 1"/>
    <w:basedOn w:val="Normal"/>
    <w:next w:val="Normal"/>
    <w:link w:val="Heading1Char"/>
    <w:uiPriority w:val="9"/>
    <w:qFormat/>
    <w:rsid w:val="00B37DFB"/>
    <w:pPr>
      <w:keepNext/>
      <w:keepLines/>
      <w:spacing w:before="240" w:after="0"/>
      <w:outlineLvl w:val="0"/>
    </w:pPr>
    <w:rPr>
      <w:rFonts w:asciiTheme="majorHAnsi" w:eastAsiaTheme="majorEastAsia" w:hAnsiTheme="majorHAnsi" w:cstheme="majorBidi"/>
      <w:color w:val="2F5496" w:themeColor="accent1" w:themeShade="BF"/>
      <w:sz w:val="40"/>
      <w:szCs w:val="32"/>
    </w:rPr>
  </w:style>
  <w:style w:type="paragraph" w:styleId="Heading2">
    <w:name w:val="heading 2"/>
    <w:basedOn w:val="Normal"/>
    <w:next w:val="Normal"/>
    <w:link w:val="Heading2Char"/>
    <w:uiPriority w:val="9"/>
    <w:unhideWhenUsed/>
    <w:qFormat/>
    <w:rsid w:val="003119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C51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51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C458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C458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B37DFB"/>
    <w:rPr>
      <w:rFonts w:asciiTheme="majorHAnsi" w:eastAsiaTheme="majorEastAsia" w:hAnsiTheme="majorHAnsi" w:cstheme="majorBidi"/>
      <w:color w:val="2F5496" w:themeColor="accent1" w:themeShade="BF"/>
      <w:sz w:val="40"/>
      <w:szCs w:val="32"/>
    </w:rPr>
  </w:style>
  <w:style w:type="paragraph" w:styleId="ListParagraph">
    <w:name w:val="List Paragraph"/>
    <w:basedOn w:val="Normal"/>
    <w:link w:val="ListParagraphChar"/>
    <w:uiPriority w:val="34"/>
    <w:qFormat/>
    <w:rsid w:val="00EC458F"/>
    <w:pPr>
      <w:ind w:left="720"/>
      <w:contextualSpacing/>
    </w:pPr>
  </w:style>
  <w:style w:type="paragraph" w:styleId="NormalWeb">
    <w:name w:val="Normal (Web)"/>
    <w:basedOn w:val="Normal"/>
    <w:uiPriority w:val="99"/>
    <w:semiHidden/>
    <w:unhideWhenUsed/>
    <w:rsid w:val="006805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xample">
    <w:name w:val="example"/>
    <w:basedOn w:val="ListParagraph"/>
    <w:link w:val="exampleChar"/>
    <w:qFormat/>
    <w:rsid w:val="0068054D"/>
    <w:rPr>
      <w:i/>
      <w:shd w:val="clear" w:color="auto" w:fill="FFFFFF"/>
    </w:rPr>
  </w:style>
  <w:style w:type="character" w:customStyle="1" w:styleId="Heading2Char">
    <w:name w:val="Heading 2 Char"/>
    <w:basedOn w:val="DefaultParagraphFont"/>
    <w:link w:val="Heading2"/>
    <w:uiPriority w:val="9"/>
    <w:rsid w:val="003119C1"/>
    <w:rPr>
      <w:rFonts w:asciiTheme="majorHAnsi" w:eastAsiaTheme="majorEastAsia" w:hAnsiTheme="majorHAnsi" w:cstheme="majorBidi"/>
      <w:color w:val="2F5496" w:themeColor="accent1" w:themeShade="BF"/>
      <w:sz w:val="26"/>
      <w:szCs w:val="26"/>
    </w:rPr>
  </w:style>
  <w:style w:type="character" w:customStyle="1" w:styleId="ListParagraphChar">
    <w:name w:val="List Paragraph Char"/>
    <w:basedOn w:val="DefaultParagraphFont"/>
    <w:link w:val="ListParagraph"/>
    <w:uiPriority w:val="34"/>
    <w:rsid w:val="0068054D"/>
    <w:rPr>
      <w:rFonts w:ascii="Malgun Gothic" w:hAnsi="Malgun Gothic"/>
      <w:sz w:val="23"/>
    </w:rPr>
  </w:style>
  <w:style w:type="character" w:customStyle="1" w:styleId="exampleChar">
    <w:name w:val="example Char"/>
    <w:basedOn w:val="ListParagraphChar"/>
    <w:link w:val="example"/>
    <w:rsid w:val="0068054D"/>
    <w:rPr>
      <w:rFonts w:ascii="Malgun Gothic" w:hAnsi="Malgun Gothic"/>
      <w:i/>
      <w:sz w:val="23"/>
    </w:rPr>
  </w:style>
  <w:style w:type="character" w:styleId="Hyperlink">
    <w:name w:val="Hyperlink"/>
    <w:basedOn w:val="DefaultParagraphFont"/>
    <w:uiPriority w:val="99"/>
    <w:unhideWhenUsed/>
    <w:rsid w:val="001C58FE"/>
    <w:rPr>
      <w:color w:val="0563C1" w:themeColor="hyperlink"/>
      <w:u w:val="single"/>
    </w:rPr>
  </w:style>
  <w:style w:type="character" w:styleId="UnresolvedMention">
    <w:name w:val="Unresolved Mention"/>
    <w:basedOn w:val="DefaultParagraphFont"/>
    <w:uiPriority w:val="99"/>
    <w:semiHidden/>
    <w:unhideWhenUsed/>
    <w:rsid w:val="001C58FE"/>
    <w:rPr>
      <w:color w:val="808080"/>
      <w:shd w:val="clear" w:color="auto" w:fill="E6E6E6"/>
    </w:rPr>
  </w:style>
  <w:style w:type="character" w:styleId="Strong">
    <w:name w:val="Strong"/>
    <w:basedOn w:val="DefaultParagraphFont"/>
    <w:uiPriority w:val="22"/>
    <w:qFormat/>
    <w:rsid w:val="00DA167C"/>
    <w:rPr>
      <w:b/>
      <w:bCs/>
    </w:rPr>
  </w:style>
  <w:style w:type="character" w:styleId="HTMLCode">
    <w:name w:val="HTML Code"/>
    <w:basedOn w:val="DefaultParagraphFont"/>
    <w:uiPriority w:val="99"/>
    <w:semiHidden/>
    <w:unhideWhenUsed/>
    <w:rsid w:val="001455A8"/>
    <w:rPr>
      <w:rFonts w:ascii="Courier New" w:eastAsia="Times New Roman" w:hAnsi="Courier New" w:cs="Courier New"/>
      <w:sz w:val="20"/>
      <w:szCs w:val="20"/>
    </w:rPr>
  </w:style>
  <w:style w:type="character" w:styleId="Emphasis">
    <w:name w:val="Emphasis"/>
    <w:basedOn w:val="DefaultParagraphFont"/>
    <w:uiPriority w:val="20"/>
    <w:qFormat/>
    <w:rsid w:val="004F16DC"/>
    <w:rPr>
      <w:i/>
      <w:iCs/>
    </w:rPr>
  </w:style>
  <w:style w:type="paragraph" w:styleId="HTMLPreformatted">
    <w:name w:val="HTML Preformatted"/>
    <w:basedOn w:val="Normal"/>
    <w:link w:val="HTMLPreformattedChar"/>
    <w:uiPriority w:val="99"/>
    <w:semiHidden/>
    <w:unhideWhenUsed/>
    <w:rsid w:val="004F16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F16D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795395">
      <w:bodyDiv w:val="1"/>
      <w:marLeft w:val="0"/>
      <w:marRight w:val="0"/>
      <w:marTop w:val="0"/>
      <w:marBottom w:val="0"/>
      <w:divBdr>
        <w:top w:val="none" w:sz="0" w:space="0" w:color="auto"/>
        <w:left w:val="none" w:sz="0" w:space="0" w:color="auto"/>
        <w:bottom w:val="none" w:sz="0" w:space="0" w:color="auto"/>
        <w:right w:val="none" w:sz="0" w:space="0" w:color="auto"/>
      </w:divBdr>
    </w:div>
    <w:div w:id="1292781165">
      <w:bodyDiv w:val="1"/>
      <w:marLeft w:val="0"/>
      <w:marRight w:val="0"/>
      <w:marTop w:val="0"/>
      <w:marBottom w:val="0"/>
      <w:divBdr>
        <w:top w:val="none" w:sz="0" w:space="0" w:color="auto"/>
        <w:left w:val="none" w:sz="0" w:space="0" w:color="auto"/>
        <w:bottom w:val="none" w:sz="0" w:space="0" w:color="auto"/>
        <w:right w:val="none" w:sz="0" w:space="0" w:color="auto"/>
      </w:divBdr>
    </w:div>
    <w:div w:id="1918903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questions/11690709/can-a-project-have-multiple-origins" TargetMode="External"/><Relationship Id="rId3" Type="http://schemas.openxmlformats.org/officeDocument/2006/relationships/styles" Target="styles.xml"/><Relationship Id="rId7" Type="http://schemas.openxmlformats.org/officeDocument/2006/relationships/hyperlink" Target="https://github.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C5A427-982E-45D8-8E74-F1E1FA508B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9</TotalTime>
  <Pages>5</Pages>
  <Words>784</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ash Gupta</dc:creator>
  <cp:keywords/>
  <dc:description/>
  <cp:lastModifiedBy>Vikash Gupta</cp:lastModifiedBy>
  <cp:revision>139</cp:revision>
  <dcterms:created xsi:type="dcterms:W3CDTF">2017-07-28T09:52:00Z</dcterms:created>
  <dcterms:modified xsi:type="dcterms:W3CDTF">2017-07-29T05:16:00Z</dcterms:modified>
</cp:coreProperties>
</file>